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586B2" w14:textId="77777777" w:rsidR="00FD044B" w:rsidRPr="00B5350C" w:rsidRDefault="00FD044B" w:rsidP="008853AF">
      <w:pPr>
        <w:spacing w:before="120" w:after="120"/>
        <w:jc w:val="right"/>
        <w:rPr>
          <w:rFonts w:cstheme="minorHAnsi"/>
          <w:caps/>
          <w:sz w:val="24"/>
          <w:szCs w:val="24"/>
        </w:rPr>
      </w:pPr>
      <w:r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 xml:space="preserve">Ano letivo de </w:t>
      </w:r>
      <w:r w:rsidR="0032692F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____</w:t>
      </w:r>
      <w:r w:rsidR="006F2230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/</w:t>
      </w:r>
      <w:r w:rsidR="0032692F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____</w:t>
      </w:r>
    </w:p>
    <w:p w14:paraId="34DD3734" w14:textId="77777777" w:rsidR="006F2230" w:rsidRPr="00B5350C" w:rsidRDefault="008853AF" w:rsidP="008853AF">
      <w:pPr>
        <w:spacing w:after="120"/>
        <w:jc w:val="center"/>
        <w:rPr>
          <w:rFonts w:eastAsia="Times New Roman" w:cstheme="minorHAnsi"/>
          <w:b/>
          <w:bCs/>
          <w:caps/>
          <w:sz w:val="24"/>
          <w:szCs w:val="24"/>
          <w:lang w:eastAsia="pt-PT"/>
        </w:rPr>
      </w:pPr>
      <w:r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 xml:space="preserve">Mestrado em cuidados paliativos - </w:t>
      </w:r>
      <w:r w:rsidR="006F2230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FORMULÁRIO DE REQUERIMENTO DE CREDITAÇÕES</w:t>
      </w:r>
    </w:p>
    <w:p w14:paraId="259B85E2" w14:textId="77777777" w:rsidR="00013C2E" w:rsidRPr="00B5350C" w:rsidRDefault="00013C2E" w:rsidP="008853AF">
      <w:pPr>
        <w:spacing w:after="120"/>
        <w:rPr>
          <w:rFonts w:cstheme="minorHAnsi"/>
          <w:caps/>
          <w:sz w:val="24"/>
          <w:szCs w:val="24"/>
        </w:rPr>
      </w:pPr>
      <w:r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 xml:space="preserve">Estudante: </w:t>
      </w:r>
      <w:r w:rsidR="0032692F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_________________________________________________________________</w:t>
      </w:r>
      <w:r w:rsidR="006F2230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 xml:space="preserve">  N.º</w:t>
      </w:r>
      <w:r w:rsidR="0032692F" w:rsidRPr="00B5350C">
        <w:rPr>
          <w:rFonts w:eastAsia="Times New Roman" w:cstheme="minorHAnsi"/>
          <w:b/>
          <w:bCs/>
          <w:caps/>
          <w:sz w:val="24"/>
          <w:szCs w:val="24"/>
          <w:lang w:eastAsia="pt-PT"/>
        </w:rPr>
        <w:t>_________________________</w:t>
      </w:r>
    </w:p>
    <w:tbl>
      <w:tblPr>
        <w:tblW w:w="14401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12"/>
        <w:gridCol w:w="567"/>
        <w:gridCol w:w="8391"/>
        <w:gridCol w:w="1531"/>
      </w:tblGrid>
      <w:tr w:rsidR="00B252E2" w:rsidRPr="00B5350C" w14:paraId="5944061C" w14:textId="77777777" w:rsidTr="000260F6">
        <w:trPr>
          <w:trHeight w:val="567"/>
          <w:jc w:val="center"/>
        </w:trPr>
        <w:tc>
          <w:tcPr>
            <w:tcW w:w="39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000000" w:fill="FFCC00"/>
            <w:vAlign w:val="center"/>
          </w:tcPr>
          <w:p w14:paraId="5A6BE739" w14:textId="77777777" w:rsidR="00B252E2" w:rsidRPr="00B5350C" w:rsidRDefault="00B252E2" w:rsidP="006F223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  <w:t>UNIDADE CURRICULAR DO CURSO ACIMA IDENTIFICADO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000000" w:fill="FFCC00"/>
            <w:noWrap/>
            <w:vAlign w:val="center"/>
            <w:hideMark/>
          </w:tcPr>
          <w:p w14:paraId="7892516B" w14:textId="77777777" w:rsidR="00B252E2" w:rsidRPr="00B5350C" w:rsidRDefault="00B252E2" w:rsidP="00FD044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  <w:t>ECTS</w:t>
            </w:r>
          </w:p>
        </w:tc>
        <w:tc>
          <w:tcPr>
            <w:tcW w:w="839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000000" w:fill="FFCC00"/>
            <w:vAlign w:val="center"/>
            <w:hideMark/>
          </w:tcPr>
          <w:p w14:paraId="204A5C4D" w14:textId="04315AEC" w:rsidR="00B252E2" w:rsidRPr="00B5350C" w:rsidRDefault="00B252E2" w:rsidP="00FD044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  <w:t>Unidade curricular/eXPERIÊNCIA PROFISSIONAL/FORMAÇÃO REALIZADA para efeitos de creditação/equivalência</w:t>
            </w:r>
          </w:p>
          <w:p w14:paraId="5FC3B523" w14:textId="77777777" w:rsidR="00B252E2" w:rsidRPr="00B5350C" w:rsidRDefault="00B252E2" w:rsidP="00FD044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b/>
                <w:bCs/>
                <w:iCs/>
                <w:caps/>
                <w:sz w:val="16"/>
                <w:szCs w:val="16"/>
                <w:lang w:eastAsia="pt-PT"/>
              </w:rPr>
              <w:t>(conforme certificado anexo)</w:t>
            </w:r>
          </w:p>
        </w:tc>
        <w:tc>
          <w:tcPr>
            <w:tcW w:w="153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000000" w:fill="FFCC00"/>
            <w:vAlign w:val="center"/>
            <w:hideMark/>
          </w:tcPr>
          <w:p w14:paraId="7208DE46" w14:textId="77777777" w:rsidR="00B252E2" w:rsidRPr="00B5350C" w:rsidRDefault="00B252E2" w:rsidP="00B252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b/>
                <w:bCs/>
                <w:caps/>
                <w:sz w:val="16"/>
                <w:szCs w:val="16"/>
                <w:lang w:eastAsia="pt-PT"/>
              </w:rPr>
              <w:t>ClassifICAÇÃO OBTIDA</w:t>
            </w:r>
          </w:p>
        </w:tc>
      </w:tr>
      <w:tr w:rsidR="00B252E2" w:rsidRPr="00B5350C" w14:paraId="7EF5C836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AB428E" w14:textId="77777777" w:rsidR="00B252E2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Definições, Princípios e Conceitos Relacionado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2250805" w14:textId="77777777" w:rsidR="00B252E2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2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21B177C4" w14:textId="77777777" w:rsidR="00B252E2" w:rsidRPr="00B5350C" w:rsidRDefault="00B252E2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4C6CC6" w14:textId="77777777" w:rsidR="00B252E2" w:rsidRPr="00B5350C" w:rsidRDefault="00B252E2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6C733E14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0EA91E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omunicação em Cuidados Paliativo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6B7AB425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5D5DDDE2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161D69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484D297D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2165B3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Avaliação e Controlo de Sintoma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847552D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1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739B6E52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E42ADD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5CA1FF24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3D8C02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uidados Paliativos na Doença Não-Oncológica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7B30FC45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1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214AD137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48DF0E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2D1ED2E9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C5E6DD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uidados Paliativos em Contexto Especiais, Populações Vulneráveis e Sensibilidade Cultural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3C367D82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1179BA2C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E7EA94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5CE4E3CC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8DEF64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uidados no Luto e Apoio à Família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6A259263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3E6DCF9C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C25FE0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0D188DEE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03F7A1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Cuidados Sociais, Espirituais e Religiosos, Dignidade e Sofriment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373FB242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4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21A64E7E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1DFA50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40E058D7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09A627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Ética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737CC9B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4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2B1371E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9C5E74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191D4A" w:rsidRPr="00B5350C" w14:paraId="762F85AD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BCFBA1" w14:textId="77777777" w:rsidR="00191D4A" w:rsidRPr="00B5350C" w:rsidRDefault="008853AF" w:rsidP="00191D4A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Serviços de Cuidados Paliativos, avaliação da efetividade e melhoria da qualidade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620E5349" w14:textId="77777777" w:rsidR="00191D4A" w:rsidRPr="00B5350C" w:rsidRDefault="008853AF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3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5A9E04D7" w14:textId="77777777" w:rsidR="00191D4A" w:rsidRPr="00B5350C" w:rsidRDefault="00191D4A" w:rsidP="00191D4A">
            <w:pPr>
              <w:jc w:val="center"/>
              <w:rPr>
                <w:rFonts w:cstheme="minorHAnsi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2C8677" w14:textId="77777777" w:rsidR="00191D4A" w:rsidRPr="00B5350C" w:rsidRDefault="00191D4A" w:rsidP="00191D4A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9D0F2A" w:rsidRPr="00B5350C" w14:paraId="36392588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284732" w14:textId="77777777" w:rsidR="009D0F2A" w:rsidRPr="00B5350C" w:rsidRDefault="008853AF" w:rsidP="000260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Formação e Treino em Cuidados Paliativos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5C3FFAB1" w14:textId="77777777" w:rsidR="009D0F2A" w:rsidRPr="00B5350C" w:rsidRDefault="008853AF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3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1D81349D" w14:textId="77777777" w:rsidR="009D0F2A" w:rsidRPr="00B5350C" w:rsidRDefault="009D0F2A" w:rsidP="008D717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CC3C7D" w14:textId="77777777" w:rsidR="009D0F2A" w:rsidRPr="00B5350C" w:rsidRDefault="009D0F2A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0260F6" w:rsidRPr="00B5350C" w14:paraId="1FA39FD9" w14:textId="77777777" w:rsidTr="008853AF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61ACFF" w14:textId="77777777" w:rsidR="000260F6" w:rsidRPr="00B5350C" w:rsidRDefault="008853AF" w:rsidP="000260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Investigação: dos Princípios à Aplicação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433688BB" w14:textId="77777777" w:rsidR="000260F6" w:rsidRPr="00B5350C" w:rsidRDefault="008853AF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8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1E283C76" w14:textId="77777777" w:rsidR="000260F6" w:rsidRPr="00B5350C" w:rsidRDefault="000260F6" w:rsidP="008D717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A43C22" w14:textId="77777777" w:rsidR="000260F6" w:rsidRPr="00B5350C" w:rsidRDefault="000260F6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  <w:tr w:rsidR="008853AF" w:rsidRPr="00B5350C" w14:paraId="14280B22" w14:textId="77777777" w:rsidTr="000260F6">
        <w:trPr>
          <w:trHeight w:val="397"/>
          <w:jc w:val="center"/>
        </w:trPr>
        <w:tc>
          <w:tcPr>
            <w:tcW w:w="391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33803D9" w14:textId="77777777" w:rsidR="008853AF" w:rsidRPr="00B5350C" w:rsidRDefault="008853AF" w:rsidP="000260F6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Prática Clínica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76F888A0" w14:textId="77777777" w:rsidR="008853AF" w:rsidRPr="00B5350C" w:rsidRDefault="008853AF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  <w:r w:rsidRPr="00B5350C">
              <w:rPr>
                <w:rFonts w:eastAsia="Times New Roman" w:cstheme="minorHAnsi"/>
                <w:sz w:val="16"/>
                <w:szCs w:val="16"/>
                <w:lang w:eastAsia="pt-PT"/>
              </w:rPr>
              <w:t>16</w:t>
            </w:r>
          </w:p>
        </w:tc>
        <w:tc>
          <w:tcPr>
            <w:tcW w:w="839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14:paraId="379E5870" w14:textId="77777777" w:rsidR="008853AF" w:rsidRPr="00B5350C" w:rsidRDefault="008853AF" w:rsidP="008D717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B39355" w14:textId="77777777" w:rsidR="008853AF" w:rsidRPr="00B5350C" w:rsidRDefault="008853AF" w:rsidP="00653B27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pt-PT"/>
              </w:rPr>
            </w:pPr>
          </w:p>
        </w:tc>
      </w:tr>
    </w:tbl>
    <w:p w14:paraId="2F0FA4C6" w14:textId="77777777" w:rsidR="00013C2E" w:rsidRPr="00B5350C" w:rsidRDefault="00013C2E" w:rsidP="00343AB1">
      <w:pPr>
        <w:tabs>
          <w:tab w:val="left" w:pos="11907"/>
        </w:tabs>
        <w:spacing w:after="0" w:line="240" w:lineRule="auto"/>
        <w:jc w:val="both"/>
        <w:rPr>
          <w:rFonts w:cstheme="minorHAnsi"/>
          <w:sz w:val="18"/>
          <w:szCs w:val="18"/>
        </w:rPr>
      </w:pPr>
      <w:r w:rsidRPr="00B5350C">
        <w:rPr>
          <w:rFonts w:cstheme="minorHAnsi"/>
          <w:sz w:val="18"/>
          <w:szCs w:val="18"/>
        </w:rPr>
        <w:t xml:space="preserve">Lisboa, </w:t>
      </w:r>
      <w:r w:rsidR="0032692F" w:rsidRPr="00B5350C">
        <w:rPr>
          <w:rFonts w:cstheme="minorHAnsi"/>
          <w:sz w:val="18"/>
          <w:szCs w:val="18"/>
        </w:rPr>
        <w:t>__</w:t>
      </w:r>
      <w:r w:rsidR="006F2230" w:rsidRPr="00B5350C">
        <w:rPr>
          <w:rFonts w:cstheme="minorHAnsi"/>
          <w:sz w:val="18"/>
          <w:szCs w:val="18"/>
        </w:rPr>
        <w:t xml:space="preserve"> de</w:t>
      </w:r>
      <w:r w:rsidR="00191D4A" w:rsidRPr="00B5350C">
        <w:rPr>
          <w:rFonts w:cstheme="minorHAnsi"/>
          <w:sz w:val="18"/>
          <w:szCs w:val="18"/>
        </w:rPr>
        <w:t xml:space="preserve"> </w:t>
      </w:r>
      <w:r w:rsidR="0032692F" w:rsidRPr="00B5350C">
        <w:rPr>
          <w:rFonts w:cstheme="minorHAnsi"/>
          <w:sz w:val="18"/>
          <w:szCs w:val="18"/>
        </w:rPr>
        <w:t>____________</w:t>
      </w:r>
      <w:r w:rsidR="00191D4A" w:rsidRPr="00B5350C">
        <w:rPr>
          <w:rFonts w:cstheme="minorHAnsi"/>
          <w:sz w:val="18"/>
          <w:szCs w:val="18"/>
        </w:rPr>
        <w:t xml:space="preserve"> </w:t>
      </w:r>
      <w:r w:rsidR="006F2230" w:rsidRPr="00B5350C">
        <w:rPr>
          <w:rFonts w:cstheme="minorHAnsi"/>
          <w:sz w:val="18"/>
          <w:szCs w:val="18"/>
        </w:rPr>
        <w:t xml:space="preserve">de </w:t>
      </w:r>
      <w:r w:rsidR="0032692F" w:rsidRPr="00B5350C">
        <w:rPr>
          <w:rFonts w:cstheme="minorHAnsi"/>
          <w:sz w:val="18"/>
          <w:szCs w:val="18"/>
        </w:rPr>
        <w:t>____</w:t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7"/>
      </w:tblGrid>
      <w:tr w:rsidR="00B252E2" w:rsidRPr="00B5350C" w14:paraId="2F45C09A" w14:textId="77777777" w:rsidTr="002B4A5E">
        <w:trPr>
          <w:jc w:val="right"/>
        </w:trPr>
        <w:tc>
          <w:tcPr>
            <w:tcW w:w="0" w:type="auto"/>
          </w:tcPr>
          <w:p w14:paraId="0631047E" w14:textId="77777777" w:rsidR="00B252E2" w:rsidRPr="00B5350C" w:rsidRDefault="00B252E2" w:rsidP="002B4A5E">
            <w:pPr>
              <w:tabs>
                <w:tab w:val="left" w:pos="11907"/>
              </w:tabs>
              <w:jc w:val="center"/>
              <w:rPr>
                <w:rFonts w:cstheme="minorHAnsi"/>
                <w:sz w:val="18"/>
                <w:szCs w:val="18"/>
              </w:rPr>
            </w:pPr>
            <w:r w:rsidRPr="00B5350C">
              <w:rPr>
                <w:rFonts w:cstheme="minorHAnsi"/>
                <w:sz w:val="18"/>
                <w:szCs w:val="18"/>
              </w:rPr>
              <w:t>O Estudante</w:t>
            </w:r>
          </w:p>
          <w:p w14:paraId="218610F8" w14:textId="77777777" w:rsidR="00B252E2" w:rsidRPr="00B5350C" w:rsidRDefault="00B252E2" w:rsidP="00B252E2">
            <w:pPr>
              <w:spacing w:before="240"/>
              <w:jc w:val="center"/>
              <w:rPr>
                <w:rFonts w:cstheme="minorHAnsi"/>
                <w:sz w:val="18"/>
                <w:szCs w:val="18"/>
              </w:rPr>
            </w:pPr>
            <w:r w:rsidRPr="00B5350C">
              <w:rPr>
                <w:rFonts w:cstheme="minorHAnsi"/>
                <w:sz w:val="18"/>
                <w:szCs w:val="18"/>
              </w:rPr>
              <w:t>-------------------------------------------------------</w:t>
            </w:r>
          </w:p>
        </w:tc>
      </w:tr>
    </w:tbl>
    <w:p w14:paraId="21FAAADD" w14:textId="77777777" w:rsidR="002B4A5E" w:rsidRPr="00B5350C" w:rsidRDefault="002B4A5E" w:rsidP="002B4A5E">
      <w:pPr>
        <w:tabs>
          <w:tab w:val="left" w:pos="11907"/>
        </w:tabs>
        <w:spacing w:after="0" w:line="240" w:lineRule="auto"/>
        <w:jc w:val="both"/>
        <w:rPr>
          <w:rFonts w:cstheme="minorHAnsi"/>
          <w:sz w:val="18"/>
          <w:szCs w:val="18"/>
        </w:rPr>
      </w:pPr>
    </w:p>
    <w:sectPr w:rsidR="002B4A5E" w:rsidRPr="00B5350C" w:rsidSect="007C6D5D">
      <w:headerReference w:type="default" r:id="rId7"/>
      <w:footerReference w:type="default" r:id="rId8"/>
      <w:pgSz w:w="16838" w:h="11906" w:orient="landscape" w:code="9"/>
      <w:pgMar w:top="1021" w:right="1134" w:bottom="39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5ED9D" w14:textId="77777777" w:rsidR="00B27D48" w:rsidRDefault="00B27D48" w:rsidP="00523567">
      <w:pPr>
        <w:spacing w:after="0" w:line="240" w:lineRule="auto"/>
      </w:pPr>
      <w:r>
        <w:separator/>
      </w:r>
    </w:p>
  </w:endnote>
  <w:endnote w:type="continuationSeparator" w:id="0">
    <w:p w14:paraId="44FB5E41" w14:textId="77777777" w:rsidR="00B27D48" w:rsidRDefault="00B27D48" w:rsidP="00523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92091"/>
      <w:docPartObj>
        <w:docPartGallery w:val="Page Numbers (Bottom of Page)"/>
        <w:docPartUnique/>
      </w:docPartObj>
    </w:sdtPr>
    <w:sdtEndPr/>
    <w:sdtContent>
      <w:p w14:paraId="4CF2D1C0" w14:textId="77777777" w:rsidR="00974F81" w:rsidRDefault="00937409" w:rsidP="007C6D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350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AD804" w14:textId="77777777" w:rsidR="00B27D48" w:rsidRDefault="00B27D48" w:rsidP="00523567">
      <w:pPr>
        <w:spacing w:after="0" w:line="240" w:lineRule="auto"/>
      </w:pPr>
      <w:r>
        <w:separator/>
      </w:r>
    </w:p>
  </w:footnote>
  <w:footnote w:type="continuationSeparator" w:id="0">
    <w:p w14:paraId="629315C0" w14:textId="77777777" w:rsidR="00B27D48" w:rsidRDefault="00B27D48" w:rsidP="005235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B6148" w14:textId="4E8A0061" w:rsidR="00974F81" w:rsidRDefault="001D3782">
    <w:pPr>
      <w:pStyle w:val="Header"/>
    </w:pPr>
    <w:r>
      <w:rPr>
        <w:noProof/>
      </w:rPr>
      <w:drawing>
        <wp:inline distT="0" distB="0" distL="0" distR="0" wp14:anchorId="1F3D6C25" wp14:editId="45CFE29F">
          <wp:extent cx="2160000" cy="644490"/>
          <wp:effectExtent l="0" t="0" r="0" b="381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P_ICS_horizont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000" cy="6444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EFCE0A" w14:textId="77777777" w:rsidR="00974F81" w:rsidRDefault="00974F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jcJ5hO9UAySdXQAijQFX1rpPFI8N1bj7jQAMqa508JMD92EhTo9LRtUyxQViFUiv279UPaufM0Mlxk+AxDuM6w==" w:salt="mSCUINbfQzcAf/anXuPdVg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DYxAVKWFmYmpko6SsGpxcWZ+XkgBYa1ABCTlr4sAAAA"/>
  </w:docVars>
  <w:rsids>
    <w:rsidRoot w:val="00FD044B"/>
    <w:rsid w:val="00013C2E"/>
    <w:rsid w:val="00014A16"/>
    <w:rsid w:val="000260F6"/>
    <w:rsid w:val="000421D7"/>
    <w:rsid w:val="00053C33"/>
    <w:rsid w:val="00080703"/>
    <w:rsid w:val="00086C47"/>
    <w:rsid w:val="0009621C"/>
    <w:rsid w:val="000C15A0"/>
    <w:rsid w:val="000E19D2"/>
    <w:rsid w:val="000E6EDA"/>
    <w:rsid w:val="000F58EA"/>
    <w:rsid w:val="00106918"/>
    <w:rsid w:val="001365E9"/>
    <w:rsid w:val="00165872"/>
    <w:rsid w:val="00177816"/>
    <w:rsid w:val="00186CCF"/>
    <w:rsid w:val="00190EDB"/>
    <w:rsid w:val="00191D4A"/>
    <w:rsid w:val="001C5EED"/>
    <w:rsid w:val="001D3782"/>
    <w:rsid w:val="001D7CE4"/>
    <w:rsid w:val="001E052B"/>
    <w:rsid w:val="001F1AA5"/>
    <w:rsid w:val="002464AB"/>
    <w:rsid w:val="00251C62"/>
    <w:rsid w:val="00256EE4"/>
    <w:rsid w:val="00264052"/>
    <w:rsid w:val="002B4A5E"/>
    <w:rsid w:val="002C2D89"/>
    <w:rsid w:val="002C5D37"/>
    <w:rsid w:val="002D485D"/>
    <w:rsid w:val="002E0291"/>
    <w:rsid w:val="002E250F"/>
    <w:rsid w:val="002F3792"/>
    <w:rsid w:val="003179B4"/>
    <w:rsid w:val="0032222B"/>
    <w:rsid w:val="0032692F"/>
    <w:rsid w:val="00334425"/>
    <w:rsid w:val="00340B86"/>
    <w:rsid w:val="00343AB1"/>
    <w:rsid w:val="00373697"/>
    <w:rsid w:val="003A47F1"/>
    <w:rsid w:val="003B0FF6"/>
    <w:rsid w:val="003B6465"/>
    <w:rsid w:val="003C2812"/>
    <w:rsid w:val="003E0D1A"/>
    <w:rsid w:val="003F4B43"/>
    <w:rsid w:val="00414943"/>
    <w:rsid w:val="004177BB"/>
    <w:rsid w:val="00417EFE"/>
    <w:rsid w:val="00443FAB"/>
    <w:rsid w:val="004551C1"/>
    <w:rsid w:val="004603C7"/>
    <w:rsid w:val="00490513"/>
    <w:rsid w:val="004A4EED"/>
    <w:rsid w:val="004A5285"/>
    <w:rsid w:val="004A60CB"/>
    <w:rsid w:val="004C0A4C"/>
    <w:rsid w:val="004D42E0"/>
    <w:rsid w:val="0050727E"/>
    <w:rsid w:val="00523567"/>
    <w:rsid w:val="0053107B"/>
    <w:rsid w:val="005C3D5C"/>
    <w:rsid w:val="00621357"/>
    <w:rsid w:val="0062392A"/>
    <w:rsid w:val="00651C2B"/>
    <w:rsid w:val="00653B27"/>
    <w:rsid w:val="006F2230"/>
    <w:rsid w:val="007013AE"/>
    <w:rsid w:val="00715DCE"/>
    <w:rsid w:val="00745BC7"/>
    <w:rsid w:val="00747924"/>
    <w:rsid w:val="00756EAD"/>
    <w:rsid w:val="00761E95"/>
    <w:rsid w:val="00791070"/>
    <w:rsid w:val="007927DB"/>
    <w:rsid w:val="007A2B57"/>
    <w:rsid w:val="007C6D5D"/>
    <w:rsid w:val="0081323E"/>
    <w:rsid w:val="008328FA"/>
    <w:rsid w:val="00852504"/>
    <w:rsid w:val="00867603"/>
    <w:rsid w:val="00875D6F"/>
    <w:rsid w:val="008853AF"/>
    <w:rsid w:val="00890CAF"/>
    <w:rsid w:val="008A6507"/>
    <w:rsid w:val="008B5B31"/>
    <w:rsid w:val="008C1917"/>
    <w:rsid w:val="008D717D"/>
    <w:rsid w:val="008F237C"/>
    <w:rsid w:val="00937409"/>
    <w:rsid w:val="0094408C"/>
    <w:rsid w:val="0094586F"/>
    <w:rsid w:val="00967425"/>
    <w:rsid w:val="00974F81"/>
    <w:rsid w:val="009C27DC"/>
    <w:rsid w:val="009C3EB0"/>
    <w:rsid w:val="009D0F2A"/>
    <w:rsid w:val="009E2AC5"/>
    <w:rsid w:val="00A3281E"/>
    <w:rsid w:val="00A72ED3"/>
    <w:rsid w:val="00A7558C"/>
    <w:rsid w:val="00A82B9D"/>
    <w:rsid w:val="00A931A3"/>
    <w:rsid w:val="00AD2C59"/>
    <w:rsid w:val="00AD4961"/>
    <w:rsid w:val="00AE0A3A"/>
    <w:rsid w:val="00B252E2"/>
    <w:rsid w:val="00B27D48"/>
    <w:rsid w:val="00B31DE4"/>
    <w:rsid w:val="00B5350C"/>
    <w:rsid w:val="00B7103C"/>
    <w:rsid w:val="00B73B8C"/>
    <w:rsid w:val="00B80292"/>
    <w:rsid w:val="00B878A5"/>
    <w:rsid w:val="00BC5E63"/>
    <w:rsid w:val="00BD1E6A"/>
    <w:rsid w:val="00BD2CB8"/>
    <w:rsid w:val="00C07B1F"/>
    <w:rsid w:val="00C42465"/>
    <w:rsid w:val="00C44702"/>
    <w:rsid w:val="00C548D6"/>
    <w:rsid w:val="00CB6A36"/>
    <w:rsid w:val="00CC5037"/>
    <w:rsid w:val="00CC610A"/>
    <w:rsid w:val="00CE4EFE"/>
    <w:rsid w:val="00D00013"/>
    <w:rsid w:val="00D07FA4"/>
    <w:rsid w:val="00D237C9"/>
    <w:rsid w:val="00D25384"/>
    <w:rsid w:val="00D57B23"/>
    <w:rsid w:val="00D613F2"/>
    <w:rsid w:val="00D75E7D"/>
    <w:rsid w:val="00D76CF3"/>
    <w:rsid w:val="00DA168E"/>
    <w:rsid w:val="00DC7730"/>
    <w:rsid w:val="00DF0C23"/>
    <w:rsid w:val="00E008C8"/>
    <w:rsid w:val="00E1187B"/>
    <w:rsid w:val="00E45DBA"/>
    <w:rsid w:val="00EA4A1A"/>
    <w:rsid w:val="00EC5F56"/>
    <w:rsid w:val="00EC71C7"/>
    <w:rsid w:val="00EE403B"/>
    <w:rsid w:val="00EF2C3C"/>
    <w:rsid w:val="00F07EDA"/>
    <w:rsid w:val="00F34944"/>
    <w:rsid w:val="00F37353"/>
    <w:rsid w:val="00F569CD"/>
    <w:rsid w:val="00F82EC9"/>
    <w:rsid w:val="00FB171B"/>
    <w:rsid w:val="00FB22F3"/>
    <w:rsid w:val="00FC2599"/>
    <w:rsid w:val="00FD0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9651F3"/>
  <w15:docId w15:val="{9824615D-8379-487C-8DA1-A49CE8C61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C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5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35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567"/>
  </w:style>
  <w:style w:type="paragraph" w:styleId="Footer">
    <w:name w:val="footer"/>
    <w:basedOn w:val="Normal"/>
    <w:link w:val="FooterChar"/>
    <w:uiPriority w:val="99"/>
    <w:unhideWhenUsed/>
    <w:rsid w:val="005235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567"/>
  </w:style>
  <w:style w:type="paragraph" w:styleId="BalloonText">
    <w:name w:val="Balloon Text"/>
    <w:basedOn w:val="Normal"/>
    <w:link w:val="BalloonTextChar"/>
    <w:uiPriority w:val="99"/>
    <w:semiHidden/>
    <w:unhideWhenUsed/>
    <w:rsid w:val="00C07B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B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B4A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05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057D11-602F-477A-A286-584C8998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7</Words>
  <Characters>954</Characters>
  <Application>Microsoft Office Word</Application>
  <DocSecurity>8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Católica Portuguesa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ilia Calheiros</dc:creator>
  <cp:lastModifiedBy>Inês Martins</cp:lastModifiedBy>
  <cp:revision>6</cp:revision>
  <cp:lastPrinted>2016-09-12T16:17:00Z</cp:lastPrinted>
  <dcterms:created xsi:type="dcterms:W3CDTF">2020-07-20T12:19:00Z</dcterms:created>
  <dcterms:modified xsi:type="dcterms:W3CDTF">2022-07-27T09:25:00Z</dcterms:modified>
</cp:coreProperties>
</file>